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F53B2F" w14:textId="53A1CCD9" w:rsidR="009F4D3D" w:rsidRDefault="00E22024">
      <w:r w:rsidRPr="00E22024">
        <w:rPr>
          <w:b/>
          <w:bCs/>
          <w:color w:val="FF0000"/>
        </w:rPr>
        <w:t>Challenge Exercise #1:</w:t>
      </w:r>
      <w:r w:rsidRPr="00E22024">
        <w:rPr>
          <w:color w:val="FF0000"/>
        </w:rPr>
        <w:t xml:space="preserve"> </w:t>
      </w:r>
      <w:r>
        <w:t>complete the following program using a function</w:t>
      </w:r>
    </w:p>
    <w:p w14:paraId="013C907B" w14:textId="46C5088C" w:rsidR="00E22024" w:rsidRDefault="00E22024">
      <w:r>
        <w:rPr>
          <w:noProof/>
        </w:rPr>
        <w:drawing>
          <wp:inline distT="0" distB="0" distL="0" distR="0" wp14:anchorId="07B53778" wp14:editId="5C9B4726">
            <wp:extent cx="4968671" cy="769687"/>
            <wp:effectExtent l="0" t="0" r="381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8671" cy="769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5C252" w14:textId="7C5C86FF" w:rsidR="009559D0" w:rsidRDefault="009559D0"/>
    <w:p w14:paraId="04B3E238" w14:textId="2FB9F4A2" w:rsidR="009559D0" w:rsidRPr="009559D0" w:rsidRDefault="009559D0" w:rsidP="009559D0">
      <w:pPr>
        <w:jc w:val="center"/>
        <w:rPr>
          <w:b/>
          <w:bCs/>
          <w:color w:val="FF0000"/>
        </w:rPr>
      </w:pPr>
      <w:r w:rsidRPr="009559D0">
        <w:rPr>
          <w:b/>
          <w:bCs/>
          <w:color w:val="FF0000"/>
        </w:rPr>
        <w:t>#1 print screen the output with code below here.</w:t>
      </w:r>
    </w:p>
    <w:p w14:paraId="155128D1" w14:textId="6650666A" w:rsidR="00E22024" w:rsidRDefault="00FE1316">
      <w:r>
        <w:rPr>
          <w:noProof/>
        </w:rPr>
        <w:drawing>
          <wp:inline distT="0" distB="0" distL="0" distR="0" wp14:anchorId="3575ECD1" wp14:editId="628B4E18">
            <wp:extent cx="5943600" cy="3408045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432A1" w14:textId="77777777" w:rsidR="00FE1316" w:rsidRDefault="00FE1316" w:rsidP="00E22024">
      <w:pPr>
        <w:rPr>
          <w:b/>
          <w:bCs/>
          <w:color w:val="FF0000"/>
        </w:rPr>
      </w:pPr>
    </w:p>
    <w:p w14:paraId="13E2E90D" w14:textId="77777777" w:rsidR="00FE1316" w:rsidRDefault="00FE1316" w:rsidP="00E22024">
      <w:pPr>
        <w:rPr>
          <w:b/>
          <w:bCs/>
          <w:color w:val="FF0000"/>
        </w:rPr>
      </w:pPr>
    </w:p>
    <w:p w14:paraId="16BCEF41" w14:textId="77777777" w:rsidR="00FE1316" w:rsidRDefault="00FE1316" w:rsidP="00E22024">
      <w:pPr>
        <w:rPr>
          <w:b/>
          <w:bCs/>
          <w:color w:val="FF0000"/>
        </w:rPr>
      </w:pPr>
    </w:p>
    <w:p w14:paraId="6F0D0BED" w14:textId="77777777" w:rsidR="00FE1316" w:rsidRDefault="00FE1316" w:rsidP="00E22024">
      <w:pPr>
        <w:rPr>
          <w:b/>
          <w:bCs/>
          <w:color w:val="FF0000"/>
        </w:rPr>
      </w:pPr>
    </w:p>
    <w:p w14:paraId="560EF996" w14:textId="628F639A" w:rsidR="00E22024" w:rsidRDefault="00E22024" w:rsidP="00E22024">
      <w:r w:rsidRPr="00E22024">
        <w:rPr>
          <w:b/>
          <w:bCs/>
          <w:color w:val="FF0000"/>
        </w:rPr>
        <w:t>Challenge Exercise #</w:t>
      </w:r>
      <w:r>
        <w:rPr>
          <w:b/>
          <w:bCs/>
          <w:color w:val="FF0000"/>
        </w:rPr>
        <w:t>2</w:t>
      </w:r>
      <w:r w:rsidRPr="00E22024">
        <w:rPr>
          <w:b/>
          <w:bCs/>
          <w:color w:val="FF0000"/>
        </w:rPr>
        <w:t>:</w:t>
      </w:r>
      <w:r w:rsidRPr="00E22024">
        <w:rPr>
          <w:color w:val="FF0000"/>
        </w:rPr>
        <w:t xml:space="preserve"> </w:t>
      </w:r>
      <w:r>
        <w:t>complete the following program using a function</w:t>
      </w:r>
    </w:p>
    <w:p w14:paraId="0603ACF5" w14:textId="44A038FA" w:rsidR="00E22024" w:rsidRDefault="00E22024">
      <w:r>
        <w:rPr>
          <w:noProof/>
        </w:rPr>
        <w:drawing>
          <wp:inline distT="0" distB="0" distL="0" distR="0" wp14:anchorId="7AE04E04" wp14:editId="376649E3">
            <wp:extent cx="4823878" cy="823031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3878" cy="823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6B6E5" w14:textId="6993547E" w:rsidR="009559D0" w:rsidRDefault="009559D0"/>
    <w:p w14:paraId="0471156E" w14:textId="20AA8841" w:rsidR="009559D0" w:rsidRDefault="009559D0" w:rsidP="009559D0">
      <w:pPr>
        <w:jc w:val="center"/>
        <w:rPr>
          <w:b/>
          <w:bCs/>
          <w:color w:val="FF0000"/>
        </w:rPr>
      </w:pPr>
      <w:r w:rsidRPr="009559D0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2 </w:t>
      </w:r>
      <w:r w:rsidRPr="009559D0">
        <w:rPr>
          <w:b/>
          <w:bCs/>
          <w:color w:val="FF0000"/>
        </w:rPr>
        <w:t>print screen the output with code below here.</w:t>
      </w:r>
    </w:p>
    <w:p w14:paraId="4939E693" w14:textId="4E4261FD" w:rsidR="009559D0" w:rsidRDefault="00FE1316" w:rsidP="009559D0">
      <w:pPr>
        <w:jc w:val="center"/>
        <w:rPr>
          <w:b/>
          <w:bCs/>
          <w:color w:val="FF0000"/>
        </w:rPr>
      </w:pPr>
      <w:r>
        <w:rPr>
          <w:b/>
          <w:bCs/>
          <w:noProof/>
          <w:color w:val="FF0000"/>
        </w:rPr>
        <w:lastRenderedPageBreak/>
        <w:drawing>
          <wp:inline distT="0" distB="0" distL="0" distR="0" wp14:anchorId="63B5F655" wp14:editId="4D21B32A">
            <wp:extent cx="5943600" cy="57937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9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16F40" w14:textId="497D3825" w:rsidR="009559D0" w:rsidRPr="009559D0" w:rsidRDefault="009559D0" w:rsidP="009559D0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Submit this document to Module 5 Class Exercise.</w:t>
      </w:r>
    </w:p>
    <w:p w14:paraId="541D55CA" w14:textId="77777777" w:rsidR="009559D0" w:rsidRDefault="009559D0"/>
    <w:sectPr w:rsidR="009559D0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CA69C5" w14:textId="77777777" w:rsidR="00FA4F6C" w:rsidRDefault="00FA4F6C" w:rsidP="00E751E9">
      <w:pPr>
        <w:spacing w:after="0" w:line="240" w:lineRule="auto"/>
      </w:pPr>
      <w:r>
        <w:separator/>
      </w:r>
    </w:p>
  </w:endnote>
  <w:endnote w:type="continuationSeparator" w:id="0">
    <w:p w14:paraId="684F2684" w14:textId="77777777" w:rsidR="00FA4F6C" w:rsidRDefault="00FA4F6C" w:rsidP="00E751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171435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F56F82" w14:textId="2922D402" w:rsidR="00BA0E8E" w:rsidRDefault="00BA0E8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A53EF1" w14:textId="77777777" w:rsidR="00CD7D24" w:rsidRDefault="00CD7D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16EAFA" w14:textId="77777777" w:rsidR="00FA4F6C" w:rsidRDefault="00FA4F6C" w:rsidP="00E751E9">
      <w:pPr>
        <w:spacing w:after="0" w:line="240" w:lineRule="auto"/>
      </w:pPr>
      <w:r>
        <w:separator/>
      </w:r>
    </w:p>
  </w:footnote>
  <w:footnote w:type="continuationSeparator" w:id="0">
    <w:p w14:paraId="45E22807" w14:textId="77777777" w:rsidR="00FA4F6C" w:rsidRDefault="00FA4F6C" w:rsidP="00E751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97455" w14:textId="77777777" w:rsidR="00E751E9" w:rsidRDefault="00E751E9" w:rsidP="00E751E9">
    <w:pPr>
      <w:pStyle w:val="Header"/>
    </w:pPr>
    <w:r>
      <w:t>Santa Ana College</w:t>
    </w:r>
  </w:p>
  <w:p w14:paraId="3E809E52" w14:textId="77777777" w:rsidR="00E751E9" w:rsidRDefault="00E751E9" w:rsidP="00E751E9">
    <w:pPr>
      <w:pStyle w:val="Header"/>
    </w:pPr>
    <w:r>
      <w:t>CMPR114</w:t>
    </w:r>
  </w:p>
  <w:p w14:paraId="05E79782" w14:textId="5B4ADCAB" w:rsidR="00E751E9" w:rsidRDefault="00CD7D24">
    <w:pPr>
      <w:pStyle w:val="Header"/>
    </w:pPr>
    <w:r w:rsidRPr="000C0EFD">
      <w:t>M</w:t>
    </w:r>
    <w:r>
      <w:t>5</w:t>
    </w:r>
    <w:r w:rsidR="00E751E9" w:rsidRPr="000C0EFD">
      <w:t xml:space="preserve"> chapter 5 functions + class exercise #4 Part </w:t>
    </w:r>
    <w:r w:rsidR="00E751E9"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C903EE"/>
    <w:multiLevelType w:val="hybridMultilevel"/>
    <w:tmpl w:val="EC26E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93520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MDc0NTAxMjMzMzdW0lEKTi0uzszPAykwrAUAwrJrGiwAAAA="/>
  </w:docVars>
  <w:rsids>
    <w:rsidRoot w:val="00C5247F"/>
    <w:rsid w:val="000900DF"/>
    <w:rsid w:val="00323358"/>
    <w:rsid w:val="00345440"/>
    <w:rsid w:val="00464ECD"/>
    <w:rsid w:val="00717E5A"/>
    <w:rsid w:val="007B36A3"/>
    <w:rsid w:val="007C14E3"/>
    <w:rsid w:val="008B03E4"/>
    <w:rsid w:val="008E4305"/>
    <w:rsid w:val="009559D0"/>
    <w:rsid w:val="009F0143"/>
    <w:rsid w:val="009F4D3D"/>
    <w:rsid w:val="00A23090"/>
    <w:rsid w:val="00A45A95"/>
    <w:rsid w:val="00A63919"/>
    <w:rsid w:val="00A64DA0"/>
    <w:rsid w:val="00AC2B7B"/>
    <w:rsid w:val="00AF5E8E"/>
    <w:rsid w:val="00B24AA6"/>
    <w:rsid w:val="00B66D70"/>
    <w:rsid w:val="00BA0E8E"/>
    <w:rsid w:val="00C44088"/>
    <w:rsid w:val="00C5247F"/>
    <w:rsid w:val="00CD7D24"/>
    <w:rsid w:val="00DB6388"/>
    <w:rsid w:val="00DF1D08"/>
    <w:rsid w:val="00E22024"/>
    <w:rsid w:val="00E751E9"/>
    <w:rsid w:val="00EA7907"/>
    <w:rsid w:val="00F25A2D"/>
    <w:rsid w:val="00FA4F6C"/>
    <w:rsid w:val="00FD5EFC"/>
    <w:rsid w:val="00FE1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6DEE12"/>
  <w15:chartTrackingRefBased/>
  <w15:docId w15:val="{0FE4667E-84FC-4B4C-BED8-059F0BCCE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51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51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51E9"/>
  </w:style>
  <w:style w:type="paragraph" w:styleId="Footer">
    <w:name w:val="footer"/>
    <w:basedOn w:val="Normal"/>
    <w:link w:val="FooterChar"/>
    <w:uiPriority w:val="99"/>
    <w:unhideWhenUsed/>
    <w:rsid w:val="00E751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51E9"/>
  </w:style>
  <w:style w:type="paragraph" w:styleId="ListParagraph">
    <w:name w:val="List Paragraph"/>
    <w:basedOn w:val="Normal"/>
    <w:uiPriority w:val="34"/>
    <w:qFormat/>
    <w:rsid w:val="00E751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2</Pages>
  <Words>45</Words>
  <Characters>259</Characters>
  <Application>Microsoft Office Word</Application>
  <DocSecurity>0</DocSecurity>
  <Lines>2</Lines>
  <Paragraphs>1</Paragraphs>
  <ScaleCrop>false</ScaleCrop>
  <Company/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Jaden Tran</cp:lastModifiedBy>
  <cp:revision>42</cp:revision>
  <dcterms:created xsi:type="dcterms:W3CDTF">2022-09-14T20:28:00Z</dcterms:created>
  <dcterms:modified xsi:type="dcterms:W3CDTF">2023-03-17T12:18:00Z</dcterms:modified>
</cp:coreProperties>
</file>